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horzAnchor="margin" w:tblpY="2080"/>
        <w:tblW w:w="17246" w:type="dxa"/>
        <w:tblLook w:val="04A0"/>
      </w:tblPr>
      <w:tblGrid>
        <w:gridCol w:w="960"/>
        <w:gridCol w:w="1296"/>
        <w:gridCol w:w="3400"/>
        <w:gridCol w:w="2940"/>
        <w:gridCol w:w="1220"/>
        <w:gridCol w:w="1096"/>
        <w:gridCol w:w="1617"/>
        <w:gridCol w:w="756"/>
        <w:gridCol w:w="1456"/>
        <w:gridCol w:w="1629"/>
        <w:gridCol w:w="876"/>
      </w:tblGrid>
      <w:tr w:rsidR="0037313E" w:rsidRPr="0037313E" w:rsidTr="0037313E">
        <w:trPr>
          <w:trHeight w:val="63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.No</w:t>
            </w:r>
            <w:proofErr w:type="spellEnd"/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pp. No</w:t>
            </w:r>
          </w:p>
        </w:tc>
        <w:tc>
          <w:tcPr>
            <w:tcW w:w="3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me</w:t>
            </w:r>
          </w:p>
        </w:tc>
        <w:tc>
          <w:tcPr>
            <w:tcW w:w="2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me Of University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  <w:proofErr w:type="spellEnd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Marks</w:t>
            </w:r>
          </w:p>
        </w:tc>
        <w:tc>
          <w:tcPr>
            <w:tcW w:w="10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ategory</w:t>
            </w:r>
          </w:p>
        </w:tc>
        <w:tc>
          <w:tcPr>
            <w:tcW w:w="16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u</w:t>
            </w:r>
            <w:proofErr w:type="spellEnd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/</w:t>
            </w: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ss</w:t>
            </w:r>
            <w:proofErr w:type="spellEnd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/Sport</w:t>
            </w:r>
          </w:p>
        </w:tc>
        <w:tc>
          <w:tcPr>
            <w:tcW w:w="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G</w:t>
            </w:r>
          </w:p>
        </w:tc>
        <w:tc>
          <w:tcPr>
            <w:tcW w:w="14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bjective/25</w:t>
            </w:r>
          </w:p>
        </w:tc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scriptive/25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</w:t>
            </w:r>
          </w:p>
        </w:tc>
      </w:tr>
      <w:tr w:rsidR="0037313E" w:rsidRPr="0037313E" w:rsidTr="0037313E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12695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a</w:t>
            </w:r>
            <w:proofErr w:type="spellEnd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O-</w:t>
            </w: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wa</w:t>
            </w:r>
            <w:proofErr w:type="spellEnd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assah</w:t>
            </w:r>
            <w:proofErr w:type="spellEnd"/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3.5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9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7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9.5</w:t>
            </w:r>
          </w:p>
        </w:tc>
      </w:tr>
      <w:tr w:rsidR="0037313E" w:rsidRPr="0037313E" w:rsidTr="0037313E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9674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bung</w:t>
            </w:r>
            <w:proofErr w:type="spellEnd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 John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5.8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9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6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0.8</w:t>
            </w:r>
          </w:p>
        </w:tc>
      </w:tr>
      <w:tr w:rsidR="0037313E" w:rsidRPr="0037313E" w:rsidTr="0037313E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9879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ansuk</w:t>
            </w:r>
            <w:proofErr w:type="spellEnd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ylla</w:t>
            </w:r>
            <w:proofErr w:type="spellEnd"/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7.3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7.3</w:t>
            </w:r>
          </w:p>
        </w:tc>
      </w:tr>
      <w:tr w:rsidR="0037313E" w:rsidRPr="0037313E" w:rsidTr="0037313E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3063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cona</w:t>
            </w:r>
            <w:proofErr w:type="spellEnd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yngdoh</w:t>
            </w:r>
            <w:proofErr w:type="spellEnd"/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7.4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6.4</w:t>
            </w:r>
          </w:p>
        </w:tc>
      </w:tr>
      <w:tr w:rsidR="0037313E" w:rsidRPr="0037313E" w:rsidTr="0037313E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0553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banker</w:t>
            </w:r>
            <w:proofErr w:type="spellEnd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ngrum</w:t>
            </w:r>
            <w:proofErr w:type="spellEnd"/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6</w:t>
            </w:r>
          </w:p>
        </w:tc>
      </w:tr>
      <w:tr w:rsidR="0037313E" w:rsidRPr="0037313E" w:rsidTr="0037313E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11684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ahunlin</w:t>
            </w:r>
            <w:proofErr w:type="spellEnd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 </w:t>
            </w: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rthong</w:t>
            </w:r>
            <w:proofErr w:type="spellEnd"/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5.4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5.4</w:t>
            </w:r>
          </w:p>
        </w:tc>
      </w:tr>
      <w:tr w:rsidR="0037313E" w:rsidRPr="0037313E" w:rsidTr="0037313E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9199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urshai</w:t>
            </w:r>
            <w:proofErr w:type="spellEnd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 </w:t>
            </w: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harbani</w:t>
            </w:r>
            <w:proofErr w:type="spellEnd"/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7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9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5</w:t>
            </w:r>
          </w:p>
        </w:tc>
      </w:tr>
      <w:tr w:rsidR="0037313E" w:rsidRPr="0037313E" w:rsidTr="0037313E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5840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Macdonald  </w:t>
            </w: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yngkhoi</w:t>
            </w:r>
            <w:proofErr w:type="spellEnd"/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5.3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6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4.3</w:t>
            </w:r>
          </w:p>
        </w:tc>
      </w:tr>
      <w:tr w:rsidR="0037313E" w:rsidRPr="0037313E" w:rsidTr="0037313E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12303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Angie  K </w:t>
            </w: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ngkheng</w:t>
            </w:r>
            <w:proofErr w:type="spellEnd"/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5.8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2.8</w:t>
            </w:r>
          </w:p>
        </w:tc>
      </w:tr>
      <w:tr w:rsidR="0037313E" w:rsidRPr="0037313E" w:rsidTr="0037313E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12245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ideto</w:t>
            </w:r>
            <w:proofErr w:type="spellEnd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ikha</w:t>
            </w:r>
            <w:proofErr w:type="spellEnd"/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galand University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1.35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6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2.35</w:t>
            </w:r>
          </w:p>
        </w:tc>
      </w:tr>
      <w:tr w:rsidR="0037313E" w:rsidRPr="0037313E" w:rsidTr="0037313E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3074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banrika</w:t>
            </w:r>
            <w:proofErr w:type="spellEnd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yiem</w:t>
            </w:r>
            <w:proofErr w:type="spellEnd"/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0.3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2.3</w:t>
            </w:r>
          </w:p>
        </w:tc>
      </w:tr>
      <w:tr w:rsidR="0037313E" w:rsidRPr="0037313E" w:rsidTr="0037313E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3522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balarishisha</w:t>
            </w:r>
            <w:proofErr w:type="spellEnd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ympuin</w:t>
            </w:r>
            <w:proofErr w:type="spellEnd"/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7.1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2.1</w:t>
            </w:r>
          </w:p>
        </w:tc>
      </w:tr>
      <w:tr w:rsidR="0037313E" w:rsidRPr="0037313E" w:rsidTr="0037313E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9521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ltrisha</w:t>
            </w:r>
            <w:proofErr w:type="spellEnd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Sun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6.2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1.2</w:t>
            </w:r>
          </w:p>
        </w:tc>
      </w:tr>
      <w:tr w:rsidR="0037313E" w:rsidRPr="0037313E" w:rsidTr="0037313E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11244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Jasmine  </w:t>
            </w: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uktieh</w:t>
            </w:r>
            <w:proofErr w:type="spellEnd"/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8.9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0.9</w:t>
            </w:r>
          </w:p>
        </w:tc>
      </w:tr>
      <w:tr w:rsidR="0037313E" w:rsidRPr="0037313E" w:rsidTr="0037313E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9806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ainehskhem</w:t>
            </w:r>
            <w:proofErr w:type="spellEnd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 </w:t>
            </w: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yngdoh</w:t>
            </w:r>
            <w:proofErr w:type="spellEnd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yngkhoi</w:t>
            </w:r>
            <w:proofErr w:type="spellEnd"/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3.3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7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313E" w:rsidRPr="0037313E" w:rsidRDefault="0037313E" w:rsidP="003731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7313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0.3</w:t>
            </w:r>
          </w:p>
        </w:tc>
      </w:tr>
    </w:tbl>
    <w:p w:rsidR="00BA62ED" w:rsidRDefault="0037313E" w:rsidP="007707D8">
      <w:pPr>
        <w:ind w:left="1440"/>
      </w:pPr>
      <w:r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-1.8pt;margin-top:12.75pt;width:854.55pt;height:60.35pt;z-index:251658240;mso-position-horizontal-relative:text;mso-position-vertical-relative:text">
            <v:textbox>
              <w:txbxContent>
                <w:p w:rsidR="0037313E" w:rsidRPr="0037313E" w:rsidRDefault="0037313E" w:rsidP="0037313E">
                  <w:pPr>
                    <w:jc w:val="center"/>
                    <w:rPr>
                      <w:rFonts w:ascii="Times New Roman" w:hAnsi="Times New Roman" w:cs="Times New Roman"/>
                      <w:b/>
                      <w:sz w:val="32"/>
                    </w:rPr>
                  </w:pPr>
                  <w:r w:rsidRPr="0037313E">
                    <w:rPr>
                      <w:rFonts w:ascii="Times New Roman" w:hAnsi="Times New Roman" w:cs="Times New Roman"/>
                      <w:b/>
                      <w:sz w:val="32"/>
                    </w:rPr>
                    <w:t>List of students provisionally selected for MLISC -2018 under General Category</w:t>
                  </w:r>
                </w:p>
                <w:p w:rsidR="0037313E" w:rsidRDefault="0037313E"/>
              </w:txbxContent>
            </v:textbox>
          </v:shape>
        </w:pict>
      </w:r>
    </w:p>
    <w:sectPr w:rsidR="00BA62ED" w:rsidSect="0037313E">
      <w:pgSz w:w="20160" w:h="12240" w:orient="landscape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3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tzAyMzMxtrSwNDcyMTNV0lEKTi0uzszPAykwrAUA+4FnPywAAAA="/>
  </w:docVars>
  <w:rsids>
    <w:rsidRoot w:val="0037313E"/>
    <w:rsid w:val="00233B4D"/>
    <w:rsid w:val="00264F19"/>
    <w:rsid w:val="00282C1D"/>
    <w:rsid w:val="002D7219"/>
    <w:rsid w:val="00305192"/>
    <w:rsid w:val="0037313E"/>
    <w:rsid w:val="00467F6E"/>
    <w:rsid w:val="00477EE3"/>
    <w:rsid w:val="005802EB"/>
    <w:rsid w:val="00693823"/>
    <w:rsid w:val="007707D8"/>
    <w:rsid w:val="008D60B0"/>
    <w:rsid w:val="009764EA"/>
    <w:rsid w:val="00A11F3B"/>
    <w:rsid w:val="00AF1308"/>
    <w:rsid w:val="00BA62ED"/>
    <w:rsid w:val="00D66FD3"/>
    <w:rsid w:val="00D93644"/>
    <w:rsid w:val="00EE718D"/>
    <w:rsid w:val="00FA23B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2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280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8-08-09T05:46:00Z</cp:lastPrinted>
  <dcterms:created xsi:type="dcterms:W3CDTF">2018-08-09T05:33:00Z</dcterms:created>
  <dcterms:modified xsi:type="dcterms:W3CDTF">2018-08-09T05:48:00Z</dcterms:modified>
</cp:coreProperties>
</file>